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lesson-5-circles-and-triangles"/>
    <w:p>
      <w:pPr>
        <w:pStyle w:val="Heading1"/>
      </w:pPr>
      <w:r>
        <w:t xml:space="preserve">Lesson 5: Circles and Triangle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.A.3, K.CC.B, K.CC.B.5, K.G, K.G.B.4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Identify, describe, and compare circles and triangle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learn the names of some shap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identify, describe, and compare circles and triangles.</w:t>
      </w:r>
    </w:p>
    <w:p>
      <w:pPr>
        <w:pStyle w:val="BodyText"/>
      </w:pPr>
      <w:r>
        <w:t xml:space="preserve">Students are also introduced to the geometric terms</w:t>
      </w:r>
      <w:r>
        <w:t xml:space="preserve"> </w:t>
      </w:r>
      <w:r>
        <w:rPr>
          <w:bCs/>
          <w:b/>
        </w:rPr>
        <w:t xml:space="preserve">circl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triangle</w:t>
      </w:r>
      <w:r>
        <w:t xml:space="preserve">. Students develop their intuitive understanding of circles and triangles. They may incorrectly identify shapes in this activity, such as identifying an oval as a circle. If this happens, acknowledge the similarities between the shapes (“This shape is curved like a circle, but it is not a circle.”) As students sort examples and non-examples of triangles in the second activity, they continue to build their informal understanding of what a triangle i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ich One Doesn’t Belong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5-frames: Activity 3</w:t>
      </w:r>
    </w:p>
    <w:p>
      <w:pPr>
        <w:numPr>
          <w:ilvl w:val="0"/>
          <w:numId w:val="1005"/>
        </w:numPr>
        <w:pStyle w:val="Compact"/>
      </w:pPr>
      <w:r>
        <w:t xml:space="preserve">Collections of objects: Activity 3</w:t>
      </w:r>
    </w:p>
    <w:p>
      <w:pPr>
        <w:numPr>
          <w:ilvl w:val="0"/>
          <w:numId w:val="1005"/>
        </w:numPr>
        <w:pStyle w:val="Compact"/>
      </w:pPr>
      <w:r>
        <w:t xml:space="preserve">Colored pencils or crayons: Activity 1</w:t>
      </w:r>
    </w:p>
    <w:p>
      <w:pPr>
        <w:numPr>
          <w:ilvl w:val="0"/>
          <w:numId w:val="1005"/>
        </w:numPr>
        <w:pStyle w:val="Compact"/>
      </w:pPr>
      <w:r>
        <w:t xml:space="preserve">Counting mats: Activity 3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Triangle Sort Cards (groups of 4): Activity 2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did students think of triangles as they came into the lesson? In what ways did their understanding of triangles change upon completing the lesson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t 3, Section A Checkpoint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G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Use informal language to describe shapes.</w:t>
      </w:r>
    </w:p>
    <w:p>
      <w:pPr>
        <w:numPr>
          <w:ilvl w:val="0"/>
          <w:numId w:val="1007"/>
        </w:numPr>
        <w:pStyle w:val="Compact"/>
      </w:pPr>
      <w:r>
        <w:t xml:space="preserve">Tell what is the same or different about two or more shapes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4:07Z</dcterms:created>
  <dcterms:modified xsi:type="dcterms:W3CDTF">2022-12-14T08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bNhRHvl3iAPNpm/XLY/Pfgbt1nmd2ewl1x/vDLhpmONtyQdF20mfcrSOqEN0hNVwfPO3/L9OqsS1prMRu6lPg==</vt:lpwstr>
  </property>
</Properties>
</file>